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524920" w:rsidP="009344FF">
      <w:r w:rsidRPr="00524920">
        <w:t xml:space="preserve">The decision is </w:t>
      </w:r>
      <w:proofErr w:type="gramStart"/>
      <w:r w:rsidRPr="00524920">
        <w:t>accept</w:t>
      </w:r>
      <w:proofErr w:type="gramEnd"/>
      <w:r w:rsidRPr="00524920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C2186" w:rsidRPr="00CC3DD3" w:rsidRDefault="00CC3DD3" w:rsidP="009344FF">
      <w:r w:rsidRPr="00CC3DD3">
        <w:t>Prof. (</w:t>
      </w:r>
      <w:proofErr w:type="spellStart"/>
      <w:r w:rsidRPr="00CC3DD3">
        <w:t>Dr.</w:t>
      </w:r>
      <w:proofErr w:type="spellEnd"/>
      <w:r w:rsidRPr="00CC3DD3">
        <w:t>) Yong X. Gan, California State Polytechnic University, Pomona, USA</w:t>
      </w:r>
      <w:bookmarkStart w:id="0" w:name="_GoBack"/>
      <w:bookmarkEnd w:id="0"/>
    </w:p>
    <w:p w:rsidR="00524920" w:rsidRPr="009344FF" w:rsidRDefault="00524920" w:rsidP="009344FF">
      <w:pPr>
        <w:rPr>
          <w:b/>
          <w:u w:val="single"/>
        </w:rPr>
      </w:pPr>
    </w:p>
    <w:sectPr w:rsidR="00524920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2NzI1MzKyMDY2MTZU0lEKTi0uzszPAykwrAUAL3sUDCwAAAA="/>
  </w:docVars>
  <w:rsids>
    <w:rsidRoot w:val="00A72896"/>
    <w:rsid w:val="002C0B2C"/>
    <w:rsid w:val="00524920"/>
    <w:rsid w:val="007C2186"/>
    <w:rsid w:val="009344FF"/>
    <w:rsid w:val="009F328F"/>
    <w:rsid w:val="00A72896"/>
    <w:rsid w:val="00CC3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EC54CA"/>
  <w15:docId w15:val="{A9177E31-8DBB-442A-B2F3-968688E87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423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</Words>
  <Characters>119</Characters>
  <Application>Microsoft Office Word</Application>
  <DocSecurity>0</DocSecurity>
  <Lines>1</Lines>
  <Paragraphs>1</Paragraphs>
  <ScaleCrop>false</ScaleCrop>
  <Company/>
  <LinksUpToDate>false</LinksUpToDate>
  <CharactersWithSpaces>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5-10-31T08:25:00Z</dcterms:modified>
</cp:coreProperties>
</file>